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3D080" w14:textId="3D833C4E" w:rsidR="00E821BD" w:rsidRDefault="00E821BD" w:rsidP="00E821B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WASPADA SERANGAN PANDEMI DI MASA DEPAN</w:t>
      </w:r>
    </w:p>
    <w:p w14:paraId="08B026A5" w14:textId="68C748C1" w:rsidR="00E821BD" w:rsidRDefault="00E821BD" w:rsidP="00E821B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DC81E6" w14:textId="33E51E5F" w:rsidR="00E821BD" w:rsidRPr="00E821BD" w:rsidRDefault="00E821BD" w:rsidP="00E821B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PENDAHULUAN</w:t>
      </w:r>
    </w:p>
    <w:p w14:paraId="55E807C6" w14:textId="77CAF1C8" w:rsidR="00E821BD" w:rsidRDefault="00E821BD" w:rsidP="00E821B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KAJIAN PUSTAKA</w:t>
      </w:r>
    </w:p>
    <w:p w14:paraId="3FAA8C9A" w14:textId="07B8E7E8" w:rsidR="00E821BD" w:rsidRDefault="00E821BD" w:rsidP="00E821BD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ekatan Budaya</w:t>
      </w:r>
    </w:p>
    <w:p w14:paraId="269A13A6" w14:textId="524A4E67" w:rsidR="00E821BD" w:rsidRDefault="00E821BD" w:rsidP="00E821BD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ekatan Medis</w:t>
      </w:r>
    </w:p>
    <w:p w14:paraId="556DBD3D" w14:textId="2116E53F" w:rsidR="00E821BD" w:rsidRDefault="00E821BD" w:rsidP="00E821B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DISKUSI</w:t>
      </w:r>
    </w:p>
    <w:p w14:paraId="0665567D" w14:textId="18912C05" w:rsidR="00E821BD" w:rsidRPr="00E821BD" w:rsidRDefault="00E821BD" w:rsidP="00E821B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Struktur dan Kode Budaya</w:t>
      </w:r>
    </w:p>
    <w:p w14:paraId="31F130EE" w14:textId="4A28F0DA" w:rsidR="00E821BD" w:rsidRPr="00E821BD" w:rsidRDefault="00E821BD" w:rsidP="00E821B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Objek Moral dan Program Nyata</w:t>
      </w:r>
    </w:p>
    <w:p w14:paraId="7D2CFF74" w14:textId="65D00601" w:rsidR="00E821BD" w:rsidRPr="00E821BD" w:rsidRDefault="00E821BD" w:rsidP="00E821B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Diri Sendiri dan Peran yang Diemban</w:t>
      </w:r>
    </w:p>
    <w:p w14:paraId="5B6AD30A" w14:textId="07821D84" w:rsidR="00E821BD" w:rsidRPr="00E821BD" w:rsidRDefault="00E821BD" w:rsidP="00E821BD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Hal yang Tidak Terelakkan dan yang Disengaja</w:t>
      </w:r>
    </w:p>
    <w:p w14:paraId="4C841FF2" w14:textId="181132D5" w:rsidR="00E821BD" w:rsidRPr="00E821BD" w:rsidRDefault="00E821BD" w:rsidP="00E821BD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Kode Etik di Bidang Kesehatan</w:t>
      </w:r>
    </w:p>
    <w:p w14:paraId="134057D7" w14:textId="77777777" w:rsidR="00E821BD" w:rsidRDefault="00E821BD" w:rsidP="00E821B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SIMPULAN</w:t>
      </w:r>
    </w:p>
    <w:p w14:paraId="6405034B" w14:textId="672BB80A" w:rsidR="00E821BD" w:rsidRPr="00E821BD" w:rsidRDefault="00E821BD" w:rsidP="00E821B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E821BD">
        <w:rPr>
          <w:rFonts w:ascii="Times New Roman" w:hAnsi="Times New Roman" w:cs="Times New Roman"/>
          <w:sz w:val="24"/>
          <w:szCs w:val="24"/>
        </w:rPr>
        <w:t>REFERENSI</w:t>
      </w:r>
    </w:p>
    <w:p w14:paraId="70951177" w14:textId="77777777" w:rsidR="00E821BD" w:rsidRDefault="00E821BD" w:rsidP="00E821B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4A9B227" w14:textId="77777777" w:rsidR="00E821BD" w:rsidRPr="00E821BD" w:rsidRDefault="00E821BD" w:rsidP="00E821B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E821BD" w:rsidRPr="00E821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23E0D"/>
    <w:multiLevelType w:val="hybridMultilevel"/>
    <w:tmpl w:val="EA04249A"/>
    <w:lvl w:ilvl="0" w:tplc="DE3651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FAC3D6D"/>
    <w:multiLevelType w:val="hybridMultilevel"/>
    <w:tmpl w:val="46A6B690"/>
    <w:lvl w:ilvl="0" w:tplc="9F8425A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5BA470EF"/>
    <w:multiLevelType w:val="hybridMultilevel"/>
    <w:tmpl w:val="2342F3BE"/>
    <w:lvl w:ilvl="0" w:tplc="4154C3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FC36245"/>
    <w:multiLevelType w:val="hybridMultilevel"/>
    <w:tmpl w:val="517A503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7IwMbI0MzEyNDJQ0lEKTi0uzszPAykwrAUAs+XxfCwAAAA="/>
  </w:docVars>
  <w:rsids>
    <w:rsidRoot w:val="00E821BD"/>
    <w:rsid w:val="00007DF3"/>
    <w:rsid w:val="001430FF"/>
    <w:rsid w:val="00257476"/>
    <w:rsid w:val="003F0DA9"/>
    <w:rsid w:val="00407A64"/>
    <w:rsid w:val="006150D1"/>
    <w:rsid w:val="0080238C"/>
    <w:rsid w:val="0089134F"/>
    <w:rsid w:val="00BD36A5"/>
    <w:rsid w:val="00DC4E08"/>
    <w:rsid w:val="00E821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4B5A6D"/>
  <w15:chartTrackingRefBased/>
  <w15:docId w15:val="{02E8C32C-A294-4006-B631-64CFA5064E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emrajatiusnanto</dc:creator>
  <cp:keywords/>
  <dc:description/>
  <cp:lastModifiedBy>Indemrajatiusnanto</cp:lastModifiedBy>
  <cp:revision>1</cp:revision>
  <dcterms:created xsi:type="dcterms:W3CDTF">2022-08-18T05:07:00Z</dcterms:created>
  <dcterms:modified xsi:type="dcterms:W3CDTF">2022-08-18T05:18:00Z</dcterms:modified>
</cp:coreProperties>
</file>